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7242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O, or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 xml:space="preserve">can produce high-valu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Their approach is similar to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exposed through RESTful endpoints and consumed by other enterprise applications.  Through the use of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 graph data is tedious to store, because the table structures are globally indexed.  Meanwhile, graph databases can maintain local indexes along 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languages, but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Similar to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 xml:space="preserve">recently, it has been challenging for smaller organizations to manage big data graphs due to cost restrictions.  However, now that public cloud providers are natively offering on-demand pay-for-use </w:t>
      </w:r>
      <w:bookmarkStart w:id="0" w:name="_GoBack"/>
      <w:bookmarkEnd w:id="0"/>
      <w:r w:rsidR="00584E41">
        <w:t>economics, they are becoming available to businesses of all shapes and sizes.</w:t>
      </w:r>
    </w:p>
    <w:p w:rsidR="00584E41" w:rsidRPr="004316A2" w:rsidRDefault="00584E41" w:rsidP="004316A2"/>
    <w:p w:rsidR="00FE13DD" w:rsidRDefault="00FE13DD" w:rsidP="004316A2">
      <w:pPr>
        <w:pStyle w:val="Heading1"/>
      </w:pPr>
    </w:p>
    <w:sectPr w:rsidR="00FE13D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242E" w:rsidRDefault="0077242E" w:rsidP="0082223F">
      <w:pPr>
        <w:spacing w:line="240" w:lineRule="auto"/>
      </w:pPr>
      <w:r>
        <w:separator/>
      </w:r>
    </w:p>
  </w:endnote>
  <w:endnote w:type="continuationSeparator" w:id="0">
    <w:p w:rsidR="0077242E" w:rsidRDefault="0077242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242E" w:rsidRDefault="0077242E" w:rsidP="0082223F">
      <w:pPr>
        <w:spacing w:line="240" w:lineRule="auto"/>
      </w:pPr>
      <w:r>
        <w:separator/>
      </w:r>
    </w:p>
  </w:footnote>
  <w:footnote w:type="continuationSeparator" w:id="0">
    <w:p w:rsidR="0077242E" w:rsidRDefault="0077242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109DA"/>
    <w:rsid w:val="001305B9"/>
    <w:rsid w:val="00134E14"/>
    <w:rsid w:val="00183597"/>
    <w:rsid w:val="001B16A2"/>
    <w:rsid w:val="002806B7"/>
    <w:rsid w:val="002D4A27"/>
    <w:rsid w:val="00401D65"/>
    <w:rsid w:val="004104DA"/>
    <w:rsid w:val="004223E8"/>
    <w:rsid w:val="004316A2"/>
    <w:rsid w:val="00431DE4"/>
    <w:rsid w:val="00463AB5"/>
    <w:rsid w:val="004640E7"/>
    <w:rsid w:val="004A784B"/>
    <w:rsid w:val="00544FDE"/>
    <w:rsid w:val="0054747B"/>
    <w:rsid w:val="00584E41"/>
    <w:rsid w:val="007646E5"/>
    <w:rsid w:val="0077242E"/>
    <w:rsid w:val="0082223F"/>
    <w:rsid w:val="00890DFD"/>
    <w:rsid w:val="008B5129"/>
    <w:rsid w:val="00983863"/>
    <w:rsid w:val="00A14C2F"/>
    <w:rsid w:val="00A43DA4"/>
    <w:rsid w:val="00B30E0B"/>
    <w:rsid w:val="00BE22D8"/>
    <w:rsid w:val="00BE7716"/>
    <w:rsid w:val="00C117C0"/>
    <w:rsid w:val="00C57711"/>
    <w:rsid w:val="00C73692"/>
    <w:rsid w:val="00C93BB7"/>
    <w:rsid w:val="00D822FF"/>
    <w:rsid w:val="00DE2224"/>
    <w:rsid w:val="00E7167C"/>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9</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0</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1</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2</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3</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4</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s>
</file>

<file path=customXml/itemProps1.xml><?xml version="1.0" encoding="utf-8"?>
<ds:datastoreItem xmlns:ds="http://schemas.openxmlformats.org/officeDocument/2006/customXml" ds:itemID="{88B345FD-636A-4047-85AC-A73E8BC8C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2</TotalTime>
  <Pages>6</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19-12-10T01:42:00Z</dcterms:modified>
</cp:coreProperties>
</file>